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2556"/>
        <w:gridCol w:w="6084"/>
      </w:tblGrid>
      <w:tr w:rsidR="008A119E" w:rsidRPr="00703553" w:rsidTr="00760B5D">
        <w:trPr>
          <w:trHeight w:val="440"/>
        </w:trPr>
        <w:tc>
          <w:tcPr>
            <w:tcW w:w="2540" w:type="dxa"/>
            <w:vMerge w:val="restart"/>
          </w:tcPr>
          <w:p w:rsidR="008A119E" w:rsidRPr="00703553" w:rsidRDefault="00C560C9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noProof/>
                <w:sz w:val="22"/>
                <w:szCs w:val="22"/>
                <w:lang w:val="en-CA" w:eastAsia="en-CA"/>
              </w:rPr>
              <w:drawing>
                <wp:inline distT="0" distB="0" distL="0" distR="0">
                  <wp:extent cx="1478280" cy="1028700"/>
                  <wp:effectExtent l="0" t="0" r="7620" b="0"/>
                  <wp:docPr id="1" name="Picture 1" descr="CofL-Logo_tagline_Stacked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fL-Logo_tagline_Stacked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28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</w:tcPr>
          <w:p w:rsidR="008A119E" w:rsidRPr="00703553" w:rsidRDefault="008A119E" w:rsidP="0085517A">
            <w:pPr>
              <w:tabs>
                <w:tab w:val="left" w:pos="1223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The City of Langley</w:t>
            </w:r>
          </w:p>
        </w:tc>
      </w:tr>
      <w:tr w:rsidR="008A119E" w:rsidRPr="00703553" w:rsidTr="00760B5D">
        <w:tc>
          <w:tcPr>
            <w:tcW w:w="2540" w:type="dxa"/>
            <w:vMerge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:rsidR="008A119E" w:rsidRPr="00703553" w:rsidRDefault="008A119E" w:rsidP="0085517A">
            <w:pPr>
              <w:tabs>
                <w:tab w:val="left" w:pos="1223"/>
                <w:tab w:val="left" w:pos="1628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20399 Douglas Crescent</w:t>
            </w:r>
          </w:p>
        </w:tc>
      </w:tr>
      <w:tr w:rsidR="008A119E" w:rsidRPr="00703553" w:rsidTr="00760B5D">
        <w:tc>
          <w:tcPr>
            <w:tcW w:w="2540" w:type="dxa"/>
            <w:vMerge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:rsidR="008A119E" w:rsidRPr="00703553" w:rsidRDefault="008A119E" w:rsidP="0085517A">
            <w:pPr>
              <w:tabs>
                <w:tab w:val="left" w:pos="1223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Langley, BC  V3A 4B3</w:t>
            </w:r>
          </w:p>
        </w:tc>
      </w:tr>
      <w:tr w:rsidR="008A119E" w:rsidRPr="00703553" w:rsidTr="00760B5D">
        <w:trPr>
          <w:trHeight w:val="287"/>
        </w:trPr>
        <w:tc>
          <w:tcPr>
            <w:tcW w:w="2540" w:type="dxa"/>
            <w:vMerge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ttention:  Director of Corporate Services</w:t>
            </w:r>
          </w:p>
          <w:p w:rsidR="008A119E" w:rsidRPr="00703553" w:rsidRDefault="008A119E" w:rsidP="0085517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Phone:  604-514-2806  Fax:  604-530-4371</w:t>
            </w:r>
          </w:p>
        </w:tc>
      </w:tr>
    </w:tbl>
    <w:p w:rsidR="008A119E" w:rsidRPr="00703553" w:rsidRDefault="008A119E" w:rsidP="008A119E">
      <w:pPr>
        <w:jc w:val="center"/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COMMUNITY GRANT 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A119E" w:rsidRPr="00703553" w:rsidTr="0085517A">
        <w:tc>
          <w:tcPr>
            <w:tcW w:w="8856" w:type="dxa"/>
          </w:tcPr>
          <w:p w:rsidR="008A119E" w:rsidRPr="00703553" w:rsidRDefault="008A119E" w:rsidP="00CE65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IMPORTANT:  The deadline for </w:t>
            </w:r>
            <w:r w:rsidR="00C21DB4" w:rsidRPr="00703553">
              <w:rPr>
                <w:rFonts w:ascii="Arial" w:hAnsi="Arial" w:cs="Arial"/>
                <w:b/>
                <w:sz w:val="22"/>
                <w:szCs w:val="22"/>
              </w:rPr>
              <w:t>the 201</w:t>
            </w:r>
            <w:r w:rsidR="00CE65F4">
              <w:rPr>
                <w:rFonts w:ascii="Arial" w:hAnsi="Arial" w:cs="Arial"/>
                <w:b/>
                <w:sz w:val="22"/>
                <w:szCs w:val="22"/>
              </w:rPr>
              <w:t>9</w:t>
            </w:r>
            <w:r w:rsidR="00C21DB4" w:rsidRPr="00703553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Community Grant Applications is </w:t>
            </w:r>
            <w:r w:rsidR="00703553" w:rsidRPr="00703553">
              <w:rPr>
                <w:rFonts w:ascii="Arial" w:hAnsi="Arial" w:cs="Arial"/>
                <w:b/>
                <w:sz w:val="22"/>
                <w:szCs w:val="22"/>
              </w:rPr>
              <w:t>December 15</w:t>
            </w:r>
            <w:r w:rsidR="006F3D1D" w:rsidRPr="00703553">
              <w:rPr>
                <w:rFonts w:ascii="Arial" w:hAnsi="Arial" w:cs="Arial"/>
                <w:b/>
                <w:sz w:val="22"/>
                <w:szCs w:val="22"/>
              </w:rPr>
              <w:t>, 201</w:t>
            </w:r>
            <w:r w:rsidR="00CE65F4">
              <w:rPr>
                <w:rFonts w:ascii="Arial" w:hAnsi="Arial" w:cs="Arial"/>
                <w:b/>
                <w:sz w:val="22"/>
                <w:szCs w:val="22"/>
              </w:rPr>
              <w:t>9</w:t>
            </w:r>
            <w:bookmarkStart w:id="0" w:name="_GoBack"/>
            <w:bookmarkEnd w:id="0"/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.  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IDENTIFIC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7"/>
        <w:gridCol w:w="3059"/>
        <w:gridCol w:w="2224"/>
      </w:tblGrid>
      <w:tr w:rsidR="008A119E" w:rsidRPr="00703553" w:rsidTr="0085517A">
        <w:trPr>
          <w:trHeight w:val="926"/>
        </w:trPr>
        <w:tc>
          <w:tcPr>
            <w:tcW w:w="8632" w:type="dxa"/>
            <w:gridSpan w:val="3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caps/>
                <w:sz w:val="22"/>
                <w:szCs w:val="22"/>
              </w:rPr>
              <w:t>Name of Organization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:rsidTr="0085517A">
        <w:trPr>
          <w:trHeight w:val="1088"/>
        </w:trPr>
        <w:tc>
          <w:tcPr>
            <w:tcW w:w="3348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Contact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 xml:space="preserve"> </w:t>
            </w:r>
            <w:r w:rsidRPr="00703553">
              <w:rPr>
                <w:rFonts w:ascii="Arial" w:hAnsi="Arial" w:cs="Arial"/>
                <w:sz w:val="22"/>
                <w:szCs w:val="22"/>
              </w:rPr>
              <w:t>Person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  <w:tc>
          <w:tcPr>
            <w:tcW w:w="3060" w:type="dxa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Home Phone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</w:tc>
        <w:tc>
          <w:tcPr>
            <w:tcW w:w="2224" w:type="dxa"/>
          </w:tcPr>
          <w:p w:rsidR="008A119E" w:rsidRPr="00703553" w:rsidRDefault="00703553" w:rsidP="00855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iness P</w:t>
            </w:r>
            <w:r w:rsidR="008A119E" w:rsidRPr="00703553">
              <w:rPr>
                <w:rFonts w:ascii="Arial" w:hAnsi="Arial" w:cs="Arial"/>
                <w:sz w:val="22"/>
                <w:szCs w:val="22"/>
              </w:rPr>
              <w:t>hone:</w:t>
            </w:r>
          </w:p>
        </w:tc>
      </w:tr>
      <w:tr w:rsidR="008A119E" w:rsidRPr="00703553" w:rsidTr="0085517A">
        <w:trPr>
          <w:trHeight w:val="1070"/>
        </w:trPr>
        <w:tc>
          <w:tcPr>
            <w:tcW w:w="8632" w:type="dxa"/>
            <w:gridSpan w:val="3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Mailing Address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:rsidTr="0085517A">
        <w:trPr>
          <w:trHeight w:val="809"/>
        </w:trPr>
        <w:tc>
          <w:tcPr>
            <w:tcW w:w="8632" w:type="dxa"/>
            <w:gridSpan w:val="3"/>
          </w:tcPr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Email Address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ORGANIZATION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20"/>
      </w:tblGrid>
      <w:tr w:rsidR="008A119E" w:rsidRPr="00703553" w:rsidTr="0085517A">
        <w:tc>
          <w:tcPr>
            <w:tcW w:w="862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Organization Goals, Objectives &amp; Activities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:rsidTr="0085517A">
        <w:trPr>
          <w:trHeight w:val="1088"/>
        </w:trPr>
        <w:tc>
          <w:tcPr>
            <w:tcW w:w="862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bookmarkStart w:id="1" w:name="OLE_LINK27"/>
            <w:r w:rsidRPr="00703553">
              <w:rPr>
                <w:rFonts w:ascii="Arial" w:hAnsi="Arial" w:cs="Arial"/>
                <w:sz w:val="22"/>
                <w:szCs w:val="22"/>
              </w:rPr>
              <w:t>Service provided to the Community:</w:t>
            </w: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bookmarkEnd w:id="1"/>
      <w:tr w:rsidR="008A119E" w:rsidRPr="00703553" w:rsidTr="0085517A">
        <w:trPr>
          <w:trHeight w:val="791"/>
        </w:trPr>
        <w:tc>
          <w:tcPr>
            <w:tcW w:w="8620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 brief profile and history of the organization and its accomplishments.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703553" w:rsidRDefault="00703553" w:rsidP="008A119E">
      <w:pPr>
        <w:rPr>
          <w:rFonts w:ascii="Arial" w:hAnsi="Arial" w:cs="Arial"/>
          <w:b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lastRenderedPageBreak/>
        <w:t>GRANT REQUES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1"/>
        <w:gridCol w:w="5299"/>
      </w:tblGrid>
      <w:tr w:rsidR="008A119E" w:rsidRPr="00703553" w:rsidTr="0085517A">
        <w:tc>
          <w:tcPr>
            <w:tcW w:w="3412" w:type="dxa"/>
            <w:tcBorders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mount of request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$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A119E" w:rsidRPr="00703553" w:rsidRDefault="008A119E" w:rsidP="008355EC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Proposed allocation of funding </w:t>
            </w:r>
            <w:r w:rsidR="008355EC" w:rsidRPr="00703553">
              <w:rPr>
                <w:rFonts w:ascii="Arial" w:hAnsi="Arial" w:cs="Arial"/>
                <w:sz w:val="22"/>
                <w:szCs w:val="22"/>
              </w:rPr>
              <w:t>–</w:t>
            </w:r>
            <w:r w:rsidRPr="0070355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55EC" w:rsidRPr="00703553">
              <w:rPr>
                <w:rFonts w:ascii="Arial" w:hAnsi="Arial" w:cs="Arial"/>
                <w:sz w:val="22"/>
                <w:szCs w:val="22"/>
              </w:rPr>
              <w:t>Detailed b</w:t>
            </w:r>
            <w:r w:rsidRPr="00703553">
              <w:rPr>
                <w:rFonts w:ascii="Arial" w:hAnsi="Arial" w:cs="Arial"/>
                <w:sz w:val="22"/>
                <w:szCs w:val="22"/>
              </w:rPr>
              <w:t xml:space="preserve">udget for Project or Capital Expenditure </w:t>
            </w:r>
            <w:bookmarkStart w:id="2" w:name="OLE_LINK28"/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  <w:bookmarkEnd w:id="2"/>
          </w:p>
        </w:tc>
      </w:tr>
      <w:tr w:rsidR="008A119E" w:rsidRPr="00703553" w:rsidTr="0085517A">
        <w:trPr>
          <w:trHeight w:val="917"/>
        </w:trPr>
        <w:tc>
          <w:tcPr>
            <w:tcW w:w="3412" w:type="dxa"/>
            <w:tcBorders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In-kind services (support) from the City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please include description)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$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A119E" w:rsidRPr="00703553" w:rsidTr="0085517A">
        <w:trPr>
          <w:trHeight w:val="1890"/>
        </w:trPr>
        <w:tc>
          <w:tcPr>
            <w:tcW w:w="8856" w:type="dxa"/>
            <w:tcBorders>
              <w:right w:val="single" w:sz="4" w:space="0" w:color="auto"/>
            </w:tcBorders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Purpose of the Grant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4315"/>
      </w:tblGrid>
      <w:tr w:rsidR="008A119E" w:rsidRPr="00703553" w:rsidTr="0085517A">
        <w:trPr>
          <w:trHeight w:val="3350"/>
        </w:trPr>
        <w:tc>
          <w:tcPr>
            <w:tcW w:w="4428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Benefits to Community resulting from grant or City goals and objectives that will be met, if the grant is approved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</w:tcPr>
          <w:p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Current financial support or sponsorship from others in the community; 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</w:tc>
      </w:tr>
    </w:tbl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CHECKLIST OF ADDITIONAL REQUIRED DOCUMENTS:</w:t>
      </w:r>
    </w:p>
    <w:p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</w:p>
    <w:p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proofErr w:type="gramStart"/>
      <w:r w:rsidRPr="00703553">
        <w:rPr>
          <w:rFonts w:ascii="Arial" w:hAnsi="Arial" w:cs="Arial"/>
          <w:sz w:val="22"/>
          <w:szCs w:val="22"/>
        </w:rPr>
        <w:t>Most</w:t>
      </w:r>
      <w:proofErr w:type="gramEnd"/>
      <w:r w:rsidRPr="00703553">
        <w:rPr>
          <w:rFonts w:ascii="Arial" w:hAnsi="Arial" w:cs="Arial"/>
          <w:sz w:val="22"/>
          <w:szCs w:val="22"/>
        </w:rPr>
        <w:t xml:space="preserve"> recent set of </w:t>
      </w:r>
      <w:r w:rsidR="00E57295" w:rsidRPr="00703553">
        <w:rPr>
          <w:rFonts w:ascii="Arial" w:hAnsi="Arial" w:cs="Arial"/>
          <w:sz w:val="22"/>
          <w:szCs w:val="22"/>
        </w:rPr>
        <w:t xml:space="preserve">annual </w:t>
      </w:r>
      <w:r w:rsidRPr="00703553">
        <w:rPr>
          <w:rFonts w:ascii="Arial" w:hAnsi="Arial" w:cs="Arial"/>
          <w:sz w:val="22"/>
          <w:szCs w:val="22"/>
        </w:rPr>
        <w:t xml:space="preserve">financial statements </w:t>
      </w:r>
    </w:p>
    <w:p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Minutes of most recent AGM </w:t>
      </w:r>
    </w:p>
    <w:p w:rsidR="008A119E" w:rsidRPr="00703553" w:rsidRDefault="008A119E" w:rsidP="008A119E">
      <w:pPr>
        <w:tabs>
          <w:tab w:val="left" w:pos="426"/>
        </w:tabs>
        <w:ind w:left="720" w:hanging="720"/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>List of Executive Members (positions held, address and contact numbers)</w:t>
      </w:r>
    </w:p>
    <w:p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Registered society status (if applicable) </w:t>
      </w: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For newly formed groups, a current budget will be sufficient in place of providing financial statements.</w:t>
      </w: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____________________________________     _________________________________</w:t>
      </w:r>
    </w:p>
    <w:p w:rsidR="00BC5336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Date</w:t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  <w:t>Signature</w:t>
      </w:r>
    </w:p>
    <w:sectPr w:rsidR="00BC5336" w:rsidRPr="00703553" w:rsidSect="00D7577E">
      <w:footerReference w:type="default" r:id="rId8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4B0C" w:rsidRDefault="00BC4B0C">
      <w:r>
        <w:separator/>
      </w:r>
    </w:p>
  </w:endnote>
  <w:endnote w:type="continuationSeparator" w:id="0">
    <w:p w:rsidR="00BC4B0C" w:rsidRDefault="00BC4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121" w:rsidRPr="00703553" w:rsidRDefault="00D41121" w:rsidP="00D41121">
    <w:pPr>
      <w:pStyle w:val="Footer"/>
      <w:rPr>
        <w:rFonts w:ascii="Arial" w:hAnsi="Arial" w:cs="Arial"/>
        <w:sz w:val="20"/>
        <w:szCs w:val="20"/>
      </w:rPr>
    </w:pPr>
    <w:r w:rsidRPr="00703553">
      <w:rPr>
        <w:rFonts w:ascii="Arial" w:hAnsi="Arial" w:cs="Arial"/>
        <w:sz w:val="20"/>
        <w:szCs w:val="20"/>
      </w:rPr>
      <w:t>Doc</w:t>
    </w:r>
    <w:r w:rsidR="00703553" w:rsidRPr="00703553">
      <w:rPr>
        <w:rFonts w:ascii="Arial" w:hAnsi="Arial" w:cs="Arial"/>
        <w:sz w:val="20"/>
        <w:szCs w:val="20"/>
      </w:rPr>
      <w:t>ument No.</w:t>
    </w:r>
    <w:r w:rsidRPr="00703553">
      <w:rPr>
        <w:rFonts w:ascii="Arial" w:hAnsi="Arial" w:cs="Arial"/>
        <w:sz w:val="20"/>
        <w:szCs w:val="20"/>
      </w:rPr>
      <w:t xml:space="preserve"> </w:t>
    </w:r>
    <w:r w:rsidR="00BB6620" w:rsidRPr="00703553">
      <w:rPr>
        <w:rFonts w:ascii="Arial" w:hAnsi="Arial" w:cs="Arial"/>
        <w:sz w:val="20"/>
        <w:szCs w:val="20"/>
      </w:rPr>
      <w:t>95344</w:t>
    </w:r>
    <w:r w:rsidRPr="00703553">
      <w:rPr>
        <w:rFonts w:ascii="Arial" w:hAnsi="Arial" w:cs="Arial"/>
        <w:sz w:val="20"/>
        <w:szCs w:val="20"/>
      </w:rPr>
      <w:t xml:space="preserve"> Community Grant Appl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4B0C" w:rsidRDefault="00BC4B0C">
      <w:r>
        <w:separator/>
      </w:r>
    </w:p>
  </w:footnote>
  <w:footnote w:type="continuationSeparator" w:id="0">
    <w:p w:rsidR="00BC4B0C" w:rsidRDefault="00BC4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566A1"/>
    <w:multiLevelType w:val="hybridMultilevel"/>
    <w:tmpl w:val="D9AADB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BC6DA4"/>
    <w:multiLevelType w:val="hybridMultilevel"/>
    <w:tmpl w:val="11E002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D2B0E"/>
    <w:multiLevelType w:val="multilevel"/>
    <w:tmpl w:val="D130B34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  <w:u w:val="none"/>
      </w:rPr>
    </w:lvl>
  </w:abstractNum>
  <w:abstractNum w:abstractNumId="3" w15:restartNumberingAfterBreak="0">
    <w:nsid w:val="2E455985"/>
    <w:multiLevelType w:val="hybridMultilevel"/>
    <w:tmpl w:val="29C84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863B7"/>
    <w:multiLevelType w:val="hybridMultilevel"/>
    <w:tmpl w:val="68E212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274F3"/>
    <w:multiLevelType w:val="hybridMultilevel"/>
    <w:tmpl w:val="9B0E19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E48FA"/>
    <w:multiLevelType w:val="hybridMultilevel"/>
    <w:tmpl w:val="4BA423F8"/>
    <w:lvl w:ilvl="0" w:tplc="427AD0A8">
      <w:start w:val="5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6AFC1D8E"/>
    <w:multiLevelType w:val="hybridMultilevel"/>
    <w:tmpl w:val="221622AA"/>
    <w:lvl w:ilvl="0" w:tplc="CA98B66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38A4D96"/>
    <w:multiLevelType w:val="hybridMultilevel"/>
    <w:tmpl w:val="DB90A774"/>
    <w:lvl w:ilvl="0" w:tplc="8D0A3028">
      <w:start w:val="1"/>
      <w:numFmt w:val="upp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8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0NDUztDQwNDUxNbBQ0lEKTi0uzszPAykwrQUAp9zrSSwAAAA="/>
  </w:docVars>
  <w:rsids>
    <w:rsidRoot w:val="0083346F"/>
    <w:rsid w:val="0000421D"/>
    <w:rsid w:val="0001659A"/>
    <w:rsid w:val="00021426"/>
    <w:rsid w:val="00026F22"/>
    <w:rsid w:val="00041EAB"/>
    <w:rsid w:val="00051D69"/>
    <w:rsid w:val="00054631"/>
    <w:rsid w:val="00056B9E"/>
    <w:rsid w:val="00062102"/>
    <w:rsid w:val="00066F7C"/>
    <w:rsid w:val="00092E4A"/>
    <w:rsid w:val="000A0E77"/>
    <w:rsid w:val="000A67E1"/>
    <w:rsid w:val="000B0117"/>
    <w:rsid w:val="000C21E8"/>
    <w:rsid w:val="000C2960"/>
    <w:rsid w:val="000E0527"/>
    <w:rsid w:val="000E07F6"/>
    <w:rsid w:val="000F121C"/>
    <w:rsid w:val="000F7162"/>
    <w:rsid w:val="00102EE4"/>
    <w:rsid w:val="00107D1E"/>
    <w:rsid w:val="00125BD3"/>
    <w:rsid w:val="001308A4"/>
    <w:rsid w:val="0013286B"/>
    <w:rsid w:val="00136999"/>
    <w:rsid w:val="00142F30"/>
    <w:rsid w:val="00150D39"/>
    <w:rsid w:val="00151A8A"/>
    <w:rsid w:val="001634C9"/>
    <w:rsid w:val="0018032E"/>
    <w:rsid w:val="00186550"/>
    <w:rsid w:val="001872B0"/>
    <w:rsid w:val="001B5262"/>
    <w:rsid w:val="001C0696"/>
    <w:rsid w:val="001C54A3"/>
    <w:rsid w:val="001D27B8"/>
    <w:rsid w:val="001D2936"/>
    <w:rsid w:val="001E00E3"/>
    <w:rsid w:val="002108BE"/>
    <w:rsid w:val="00210ED7"/>
    <w:rsid w:val="0021368C"/>
    <w:rsid w:val="00232676"/>
    <w:rsid w:val="00251592"/>
    <w:rsid w:val="002536C8"/>
    <w:rsid w:val="0027337F"/>
    <w:rsid w:val="00276D54"/>
    <w:rsid w:val="002A6620"/>
    <w:rsid w:val="002C3AED"/>
    <w:rsid w:val="002C43D6"/>
    <w:rsid w:val="002D1807"/>
    <w:rsid w:val="002F0804"/>
    <w:rsid w:val="002F135C"/>
    <w:rsid w:val="003150FF"/>
    <w:rsid w:val="003163AB"/>
    <w:rsid w:val="0033364A"/>
    <w:rsid w:val="003661F8"/>
    <w:rsid w:val="003940E9"/>
    <w:rsid w:val="003946C6"/>
    <w:rsid w:val="00396789"/>
    <w:rsid w:val="003A274B"/>
    <w:rsid w:val="003A402C"/>
    <w:rsid w:val="003B4459"/>
    <w:rsid w:val="003D159D"/>
    <w:rsid w:val="003D1A01"/>
    <w:rsid w:val="003D69B1"/>
    <w:rsid w:val="003D7380"/>
    <w:rsid w:val="003E1D71"/>
    <w:rsid w:val="003F4B08"/>
    <w:rsid w:val="003F6C8E"/>
    <w:rsid w:val="00433E56"/>
    <w:rsid w:val="00444082"/>
    <w:rsid w:val="00444F7F"/>
    <w:rsid w:val="00446F5E"/>
    <w:rsid w:val="004519F7"/>
    <w:rsid w:val="00462E17"/>
    <w:rsid w:val="004651DE"/>
    <w:rsid w:val="004B0C20"/>
    <w:rsid w:val="004B3A4F"/>
    <w:rsid w:val="004B3ABD"/>
    <w:rsid w:val="004C56A6"/>
    <w:rsid w:val="004D4640"/>
    <w:rsid w:val="004E4C00"/>
    <w:rsid w:val="004F2CC1"/>
    <w:rsid w:val="004F403E"/>
    <w:rsid w:val="00524612"/>
    <w:rsid w:val="005355CD"/>
    <w:rsid w:val="005414B6"/>
    <w:rsid w:val="005507D0"/>
    <w:rsid w:val="00565263"/>
    <w:rsid w:val="00565452"/>
    <w:rsid w:val="005762DF"/>
    <w:rsid w:val="00583E84"/>
    <w:rsid w:val="00586AD0"/>
    <w:rsid w:val="0059552A"/>
    <w:rsid w:val="005A13F8"/>
    <w:rsid w:val="005D0A23"/>
    <w:rsid w:val="005D163A"/>
    <w:rsid w:val="005D3DD9"/>
    <w:rsid w:val="005E44EF"/>
    <w:rsid w:val="00613CE6"/>
    <w:rsid w:val="00630F4E"/>
    <w:rsid w:val="00635AD2"/>
    <w:rsid w:val="00645F12"/>
    <w:rsid w:val="00674201"/>
    <w:rsid w:val="00674750"/>
    <w:rsid w:val="00686FB3"/>
    <w:rsid w:val="00694C37"/>
    <w:rsid w:val="006950BA"/>
    <w:rsid w:val="006A74DD"/>
    <w:rsid w:val="006B2191"/>
    <w:rsid w:val="006C5AF1"/>
    <w:rsid w:val="006D4E72"/>
    <w:rsid w:val="006E62A6"/>
    <w:rsid w:val="006F25A8"/>
    <w:rsid w:val="006F3D1D"/>
    <w:rsid w:val="00703553"/>
    <w:rsid w:val="00705178"/>
    <w:rsid w:val="00705876"/>
    <w:rsid w:val="00722A8D"/>
    <w:rsid w:val="007234D1"/>
    <w:rsid w:val="00726084"/>
    <w:rsid w:val="00734C27"/>
    <w:rsid w:val="00736780"/>
    <w:rsid w:val="007420B3"/>
    <w:rsid w:val="0076089D"/>
    <w:rsid w:val="00760B5D"/>
    <w:rsid w:val="00785C68"/>
    <w:rsid w:val="007A2DB3"/>
    <w:rsid w:val="007A3571"/>
    <w:rsid w:val="007C4ED7"/>
    <w:rsid w:val="007E1C83"/>
    <w:rsid w:val="007E52F7"/>
    <w:rsid w:val="007F345C"/>
    <w:rsid w:val="00816747"/>
    <w:rsid w:val="0083346F"/>
    <w:rsid w:val="0083520B"/>
    <w:rsid w:val="008355EC"/>
    <w:rsid w:val="00843078"/>
    <w:rsid w:val="00843213"/>
    <w:rsid w:val="0084378D"/>
    <w:rsid w:val="008529A3"/>
    <w:rsid w:val="0085517A"/>
    <w:rsid w:val="00864FF4"/>
    <w:rsid w:val="00894F64"/>
    <w:rsid w:val="008A119E"/>
    <w:rsid w:val="008A54F2"/>
    <w:rsid w:val="008B1791"/>
    <w:rsid w:val="008B67D8"/>
    <w:rsid w:val="008C1F07"/>
    <w:rsid w:val="008C23DC"/>
    <w:rsid w:val="008D6AF7"/>
    <w:rsid w:val="008E264D"/>
    <w:rsid w:val="008E5067"/>
    <w:rsid w:val="008E76D1"/>
    <w:rsid w:val="008F1144"/>
    <w:rsid w:val="00911280"/>
    <w:rsid w:val="0092002C"/>
    <w:rsid w:val="0092179B"/>
    <w:rsid w:val="00925919"/>
    <w:rsid w:val="00930B8B"/>
    <w:rsid w:val="00931352"/>
    <w:rsid w:val="0093187B"/>
    <w:rsid w:val="00931C5A"/>
    <w:rsid w:val="00934D40"/>
    <w:rsid w:val="009458AB"/>
    <w:rsid w:val="0095585B"/>
    <w:rsid w:val="0096075A"/>
    <w:rsid w:val="009B112C"/>
    <w:rsid w:val="009C0316"/>
    <w:rsid w:val="009C30B7"/>
    <w:rsid w:val="009E6A47"/>
    <w:rsid w:val="009F063D"/>
    <w:rsid w:val="009F6E3A"/>
    <w:rsid w:val="00A0088B"/>
    <w:rsid w:val="00A12DAA"/>
    <w:rsid w:val="00A26D8C"/>
    <w:rsid w:val="00A41017"/>
    <w:rsid w:val="00A7085E"/>
    <w:rsid w:val="00A73D73"/>
    <w:rsid w:val="00A90E09"/>
    <w:rsid w:val="00AB07DC"/>
    <w:rsid w:val="00AC7E3C"/>
    <w:rsid w:val="00AF6058"/>
    <w:rsid w:val="00B11D0F"/>
    <w:rsid w:val="00B14BF8"/>
    <w:rsid w:val="00B40527"/>
    <w:rsid w:val="00B4181B"/>
    <w:rsid w:val="00B51013"/>
    <w:rsid w:val="00B51DB3"/>
    <w:rsid w:val="00B6762D"/>
    <w:rsid w:val="00B72991"/>
    <w:rsid w:val="00B81F2B"/>
    <w:rsid w:val="00B82299"/>
    <w:rsid w:val="00B8716A"/>
    <w:rsid w:val="00BB6620"/>
    <w:rsid w:val="00BC39F7"/>
    <w:rsid w:val="00BC4B0C"/>
    <w:rsid w:val="00BC5336"/>
    <w:rsid w:val="00BC5D18"/>
    <w:rsid w:val="00BD60F3"/>
    <w:rsid w:val="00BD63BB"/>
    <w:rsid w:val="00BE02B8"/>
    <w:rsid w:val="00C21DB4"/>
    <w:rsid w:val="00C314D1"/>
    <w:rsid w:val="00C3718F"/>
    <w:rsid w:val="00C37AC6"/>
    <w:rsid w:val="00C4117A"/>
    <w:rsid w:val="00C554A0"/>
    <w:rsid w:val="00C560C9"/>
    <w:rsid w:val="00C73035"/>
    <w:rsid w:val="00C74DA8"/>
    <w:rsid w:val="00C77081"/>
    <w:rsid w:val="00C85FA0"/>
    <w:rsid w:val="00C87EC1"/>
    <w:rsid w:val="00CB530C"/>
    <w:rsid w:val="00CD0C00"/>
    <w:rsid w:val="00CE65F4"/>
    <w:rsid w:val="00D13E32"/>
    <w:rsid w:val="00D17CA5"/>
    <w:rsid w:val="00D24680"/>
    <w:rsid w:val="00D41121"/>
    <w:rsid w:val="00D41599"/>
    <w:rsid w:val="00D50530"/>
    <w:rsid w:val="00D63C8C"/>
    <w:rsid w:val="00D66BF8"/>
    <w:rsid w:val="00D7254A"/>
    <w:rsid w:val="00D7577E"/>
    <w:rsid w:val="00D83392"/>
    <w:rsid w:val="00D85F20"/>
    <w:rsid w:val="00D9500C"/>
    <w:rsid w:val="00DA5D46"/>
    <w:rsid w:val="00DB2465"/>
    <w:rsid w:val="00DC3F2C"/>
    <w:rsid w:val="00DC5E61"/>
    <w:rsid w:val="00DD7459"/>
    <w:rsid w:val="00E0256D"/>
    <w:rsid w:val="00E0292F"/>
    <w:rsid w:val="00E33972"/>
    <w:rsid w:val="00E55071"/>
    <w:rsid w:val="00E57295"/>
    <w:rsid w:val="00E62EBF"/>
    <w:rsid w:val="00E67AE0"/>
    <w:rsid w:val="00E70B98"/>
    <w:rsid w:val="00E821FE"/>
    <w:rsid w:val="00E82430"/>
    <w:rsid w:val="00E840A6"/>
    <w:rsid w:val="00E86001"/>
    <w:rsid w:val="00E926E8"/>
    <w:rsid w:val="00EA2D89"/>
    <w:rsid w:val="00EB04E2"/>
    <w:rsid w:val="00EC6511"/>
    <w:rsid w:val="00ED02C6"/>
    <w:rsid w:val="00ED0FE9"/>
    <w:rsid w:val="00EE2B3F"/>
    <w:rsid w:val="00EE4BF9"/>
    <w:rsid w:val="00EF6E54"/>
    <w:rsid w:val="00F126C5"/>
    <w:rsid w:val="00F36F29"/>
    <w:rsid w:val="00F51E47"/>
    <w:rsid w:val="00F65C45"/>
    <w:rsid w:val="00F67B74"/>
    <w:rsid w:val="00F926A0"/>
    <w:rsid w:val="00F95EA0"/>
    <w:rsid w:val="00F96585"/>
    <w:rsid w:val="00F9667F"/>
    <w:rsid w:val="00FA7D4F"/>
    <w:rsid w:val="00FB7B80"/>
    <w:rsid w:val="00FC206D"/>
    <w:rsid w:val="00FE159A"/>
    <w:rsid w:val="00FF08A8"/>
    <w:rsid w:val="00FF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7E58D6B8"/>
  <w15:docId w15:val="{9CAF61B4-EAAD-42E8-BA67-C8F4344DA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C2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A2D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C5A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C5A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C30B7"/>
  </w:style>
  <w:style w:type="paragraph" w:styleId="BalloonText">
    <w:name w:val="Balloon Text"/>
    <w:basedOn w:val="Normal"/>
    <w:semiHidden/>
    <w:rsid w:val="000C21E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0E0527"/>
    <w:rPr>
      <w:sz w:val="16"/>
      <w:szCs w:val="16"/>
    </w:rPr>
  </w:style>
  <w:style w:type="paragraph" w:styleId="CommentText">
    <w:name w:val="annotation text"/>
    <w:basedOn w:val="Normal"/>
    <w:semiHidden/>
    <w:rsid w:val="000E052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E05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City of Langley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DARRINL</dc:creator>
  <cp:keywords/>
  <dc:description/>
  <cp:lastModifiedBy>Samantha Paulson</cp:lastModifiedBy>
  <cp:revision>2</cp:revision>
  <cp:lastPrinted>2008-05-01T18:09:00Z</cp:lastPrinted>
  <dcterms:created xsi:type="dcterms:W3CDTF">2018-11-07T22:49:00Z</dcterms:created>
  <dcterms:modified xsi:type="dcterms:W3CDTF">2018-11-07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03692522</vt:i4>
  </property>
  <property fmtid="{D5CDD505-2E9C-101B-9397-08002B2CF9AE}" pid="3" name="_EmailSubject">
    <vt:lpwstr/>
  </property>
  <property fmtid="{D5CDD505-2E9C-101B-9397-08002B2CF9AE}" pid="4" name="_AuthorEmail">
    <vt:lpwstr>lmzwarn@city.langley.bc.ca</vt:lpwstr>
  </property>
  <property fmtid="{D5CDD505-2E9C-101B-9397-08002B2CF9AE}" pid="5" name="_AuthorEmailDisplayName">
    <vt:lpwstr>Lisa Zwarn</vt:lpwstr>
  </property>
  <property fmtid="{D5CDD505-2E9C-101B-9397-08002B2CF9AE}" pid="6" name="_ReviewingToolsShownOnce">
    <vt:lpwstr/>
  </property>
</Properties>
</file>